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367736" w14:textId="77777777" w:rsidR="00A77427" w:rsidRDefault="00693A82">
      <w:proofErr w:type="gramStart"/>
      <w:r>
        <w:rPr>
          <w:rFonts w:ascii="Calibri" w:eastAsia="Calibri" w:hAnsi="Calibri" w:cs="Calibri"/>
          <w:b/>
          <w:bCs/>
          <w:sz w:val="32"/>
          <w:szCs w:val="32"/>
        </w:rPr>
        <w:t>Aim :</w:t>
      </w:r>
      <w:proofErr w:type="gram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sz w:val="26"/>
          <w:szCs w:val="26"/>
        </w:rPr>
        <w:t>{AIM}</w:t>
      </w:r>
    </w:p>
    <w:p w14:paraId="5F884A0D" w14:textId="77777777" w:rsidR="00A77427" w:rsidRDefault="00693A82">
      <w:proofErr w:type="gramStart"/>
      <w:r>
        <w:rPr>
          <w:rFonts w:ascii="Calibri" w:eastAsia="Calibri" w:hAnsi="Calibri" w:cs="Calibri"/>
          <w:b/>
          <w:bCs/>
          <w:sz w:val="32"/>
          <w:szCs w:val="32"/>
        </w:rPr>
        <w:t>Code :</w:t>
      </w:r>
      <w:proofErr w:type="gram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br/>
      </w:r>
      <w:r>
        <w:rPr>
          <w:rFonts w:ascii="Courier New" w:eastAsia="Courier New" w:hAnsi="Courier New" w:cs="Courier New"/>
        </w:rPr>
        <w:t>{CODE}</w:t>
      </w:r>
    </w:p>
    <w:p w14:paraId="0A8DC318" w14:textId="1E650683" w:rsidR="00A77427" w:rsidRDefault="00693A82">
      <w:proofErr w:type="gramStart"/>
      <w:r>
        <w:rPr>
          <w:rFonts w:ascii="Calibri" w:eastAsia="Calibri" w:hAnsi="Calibri" w:cs="Calibri"/>
          <w:b/>
          <w:bCs/>
          <w:sz w:val="32"/>
          <w:szCs w:val="32"/>
        </w:rPr>
        <w:t>Output :</w:t>
      </w:r>
      <w:proofErr w:type="gram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br/>
      </w:r>
      <w:r w:rsidRPr="00693A82">
        <w:rPr>
          <w:rFonts w:ascii="Calibri" w:hAnsi="Calibri" w:cs="Calibri"/>
          <w:color w:val="24292E"/>
          <w:sz w:val="20"/>
          <w:szCs w:val="20"/>
        </w:rPr>
        <w:t>{%image}</w:t>
      </w:r>
      <w:bookmarkStart w:id="0" w:name="_GoBack"/>
      <w:bookmarkEnd w:id="0"/>
    </w:p>
    <w:p w14:paraId="7B82388C" w14:textId="77777777" w:rsidR="00A02F19" w:rsidRDefault="00A02F19"/>
    <w:sectPr w:rsidR="00A02F19" w:rsidSect="00A02F19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91653D"/>
    <w:multiLevelType w:val="multilevel"/>
    <w:tmpl w:val="32B23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upperRoman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upperRoman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09F643A"/>
    <w:multiLevelType w:val="hybridMultilevel"/>
    <w:tmpl w:val="B8B4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MDM2szQ3MzAzNDRX0lEKTi0uzszPAykwrAUATCLQ8CwAAAA="/>
  </w:docVars>
  <w:rsids>
    <w:rsidRoot w:val="00A94AF2"/>
    <w:rsid w:val="00693A82"/>
    <w:rsid w:val="00A02F19"/>
    <w:rsid w:val="00A94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FFC0B"/>
  <w15:docId w15:val="{95886A5D-78B0-4ABF-949D-712F4DF69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0</Characters>
  <Application>Microsoft Office Word</Application>
  <DocSecurity>0</DocSecurity>
  <Lines>1</Lines>
  <Paragraphs>1</Paragraphs>
  <ScaleCrop>false</ScaleCrop>
  <Company>officegen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gen</dc:creator>
  <cp:lastModifiedBy>Dhawal Singh Panwar</cp:lastModifiedBy>
  <cp:revision>2</cp:revision>
  <dcterms:created xsi:type="dcterms:W3CDTF">2020-04-01T13:48:00Z</dcterms:created>
  <dcterms:modified xsi:type="dcterms:W3CDTF">2020-04-01T09:20:00Z</dcterms:modified>
</cp:coreProperties>
</file>